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CA8363" w14:textId="77777777" w:rsidR="003C16FF" w:rsidRPr="00542A47" w:rsidRDefault="00123EFD">
      <w:pPr>
        <w:rPr>
          <w:rFonts w:ascii="Times New Roman" w:hAnsi="Times New Roman" w:cs="Times New Roman"/>
          <w:sz w:val="24"/>
          <w:szCs w:val="24"/>
        </w:rPr>
      </w:pPr>
      <w:r w:rsidRPr="00542A47">
        <w:rPr>
          <w:rFonts w:ascii="Times New Roman" w:hAnsi="Times New Roman" w:cs="Times New Roman"/>
          <w:sz w:val="24"/>
          <w:szCs w:val="24"/>
        </w:rPr>
        <w:t>Elizabeth Oyebade</w:t>
      </w:r>
    </w:p>
    <w:p w14:paraId="001F5FFC" w14:textId="0DF413B9" w:rsidR="00123EFD" w:rsidRPr="00542A47" w:rsidRDefault="00ED1CB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ugust</w:t>
      </w:r>
      <w:r w:rsidR="00123EFD" w:rsidRPr="00542A47">
        <w:rPr>
          <w:rFonts w:ascii="Times New Roman" w:hAnsi="Times New Roman" w:cs="Times New Roman"/>
          <w:sz w:val="24"/>
          <w:szCs w:val="24"/>
        </w:rPr>
        <w:t xml:space="preserve"> </w:t>
      </w:r>
      <w:r w:rsidR="0076055F">
        <w:rPr>
          <w:rFonts w:ascii="Times New Roman" w:hAnsi="Times New Roman" w:cs="Times New Roman"/>
          <w:sz w:val="24"/>
          <w:szCs w:val="24"/>
        </w:rPr>
        <w:t>9</w:t>
      </w:r>
      <w:r w:rsidR="0076055F" w:rsidRPr="0076055F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123EFD" w:rsidRPr="00542A47">
        <w:rPr>
          <w:rFonts w:ascii="Times New Roman" w:hAnsi="Times New Roman" w:cs="Times New Roman"/>
          <w:sz w:val="24"/>
          <w:szCs w:val="24"/>
        </w:rPr>
        <w:t>, 2022</w:t>
      </w:r>
    </w:p>
    <w:p w14:paraId="4EB1F321" w14:textId="77777777" w:rsidR="00123EFD" w:rsidRPr="00542A47" w:rsidRDefault="00123EFD">
      <w:pPr>
        <w:rPr>
          <w:rFonts w:ascii="Times New Roman" w:hAnsi="Times New Roman" w:cs="Times New Roman"/>
          <w:sz w:val="24"/>
          <w:szCs w:val="24"/>
        </w:rPr>
      </w:pPr>
      <w:r w:rsidRPr="00542A47">
        <w:rPr>
          <w:rFonts w:ascii="Times New Roman" w:hAnsi="Times New Roman" w:cs="Times New Roman"/>
          <w:sz w:val="24"/>
          <w:szCs w:val="24"/>
        </w:rPr>
        <w:t>MET CS 665-O2</w:t>
      </w:r>
    </w:p>
    <w:p w14:paraId="1BC915C1" w14:textId="77777777" w:rsidR="00123EFD" w:rsidRPr="00542A47" w:rsidRDefault="00123EFD">
      <w:pPr>
        <w:rPr>
          <w:rFonts w:ascii="Times New Roman" w:hAnsi="Times New Roman" w:cs="Times New Roman"/>
          <w:sz w:val="24"/>
          <w:szCs w:val="24"/>
        </w:rPr>
      </w:pPr>
      <w:r w:rsidRPr="00542A47">
        <w:rPr>
          <w:rFonts w:ascii="Times New Roman" w:hAnsi="Times New Roman" w:cs="Times New Roman"/>
          <w:sz w:val="24"/>
          <w:szCs w:val="24"/>
        </w:rPr>
        <w:t>Facilitator: Josh Bond</w:t>
      </w:r>
    </w:p>
    <w:p w14:paraId="0C544A09" w14:textId="4FFD8A6A" w:rsidR="00123EFD" w:rsidRPr="00542A47" w:rsidRDefault="00123EFD">
      <w:pPr>
        <w:rPr>
          <w:rFonts w:ascii="Times New Roman" w:hAnsi="Times New Roman" w:cs="Times New Roman"/>
          <w:sz w:val="24"/>
          <w:szCs w:val="24"/>
        </w:rPr>
      </w:pPr>
      <w:r w:rsidRPr="00542A47">
        <w:rPr>
          <w:rFonts w:ascii="Times New Roman" w:hAnsi="Times New Roman" w:cs="Times New Roman"/>
          <w:sz w:val="24"/>
          <w:szCs w:val="24"/>
        </w:rPr>
        <w:t xml:space="preserve">Assignment </w:t>
      </w:r>
      <w:r w:rsidR="00542A47">
        <w:rPr>
          <w:rFonts w:ascii="Times New Roman" w:hAnsi="Times New Roman" w:cs="Times New Roman"/>
          <w:sz w:val="24"/>
          <w:szCs w:val="24"/>
        </w:rPr>
        <w:t>#</w:t>
      </w:r>
      <w:r w:rsidR="0076055F">
        <w:rPr>
          <w:rFonts w:ascii="Times New Roman" w:hAnsi="Times New Roman" w:cs="Times New Roman"/>
          <w:sz w:val="24"/>
          <w:szCs w:val="24"/>
        </w:rPr>
        <w:t>5</w:t>
      </w:r>
    </w:p>
    <w:p w14:paraId="14AD9F6C" w14:textId="31A73818" w:rsidR="00477B73" w:rsidRDefault="00477B73">
      <w:pPr>
        <w:rPr>
          <w:rFonts w:ascii="Times New Roman" w:hAnsi="Times New Roman" w:cs="Times New Roman"/>
          <w:sz w:val="24"/>
          <w:szCs w:val="24"/>
        </w:rPr>
      </w:pPr>
    </w:p>
    <w:p w14:paraId="771FC862" w14:textId="78E1D7E8" w:rsidR="00E10174" w:rsidRDefault="00E1017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art 1: </w:t>
      </w:r>
      <w:r w:rsidR="0076055F">
        <w:rPr>
          <w:rFonts w:ascii="Times New Roman" w:hAnsi="Times New Roman" w:cs="Times New Roman"/>
          <w:sz w:val="24"/>
          <w:szCs w:val="24"/>
        </w:rPr>
        <w:t>Behavioral</w:t>
      </w:r>
      <w:r w:rsidR="00ED1CBD">
        <w:rPr>
          <w:rFonts w:ascii="Times New Roman" w:hAnsi="Times New Roman" w:cs="Times New Roman"/>
          <w:sz w:val="24"/>
          <w:szCs w:val="24"/>
        </w:rPr>
        <w:t xml:space="preserve"> Pattern: </w:t>
      </w:r>
      <w:r w:rsidR="0076055F">
        <w:rPr>
          <w:rFonts w:ascii="Times New Roman" w:hAnsi="Times New Roman" w:cs="Times New Roman"/>
          <w:sz w:val="24"/>
          <w:szCs w:val="24"/>
        </w:rPr>
        <w:t>Observer</w:t>
      </w:r>
      <w:r w:rsidR="00ED1CBD">
        <w:rPr>
          <w:rFonts w:ascii="Times New Roman" w:hAnsi="Times New Roman" w:cs="Times New Roman"/>
          <w:sz w:val="24"/>
          <w:szCs w:val="24"/>
        </w:rPr>
        <w:t xml:space="preserve"> Pattern</w:t>
      </w:r>
    </w:p>
    <w:p w14:paraId="0D300BFA" w14:textId="593DDAFD" w:rsidR="00E10174" w:rsidRDefault="0076055F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6C7CD766" wp14:editId="353F91FC">
            <wp:extent cx="5943600" cy="3099435"/>
            <wp:effectExtent l="0" t="0" r="0" b="5715"/>
            <wp:docPr id="1" name="Picture 1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994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C2F292" w14:textId="77777777" w:rsidR="00F155DD" w:rsidRDefault="00F155DD">
      <w:pPr>
        <w:rPr>
          <w:rFonts w:ascii="Times New Roman" w:hAnsi="Times New Roman" w:cs="Times New Roman"/>
          <w:sz w:val="24"/>
          <w:szCs w:val="24"/>
        </w:rPr>
      </w:pPr>
    </w:p>
    <w:p w14:paraId="7D503C11" w14:textId="1C3DD28B" w:rsidR="00E10174" w:rsidRDefault="00E1017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art 2: </w:t>
      </w:r>
      <w:r w:rsidR="0076055F">
        <w:rPr>
          <w:rFonts w:ascii="Times New Roman" w:hAnsi="Times New Roman" w:cs="Times New Roman"/>
          <w:sz w:val="24"/>
          <w:szCs w:val="24"/>
        </w:rPr>
        <w:t>Behavioral</w:t>
      </w:r>
      <w:r>
        <w:rPr>
          <w:rFonts w:ascii="Times New Roman" w:hAnsi="Times New Roman" w:cs="Times New Roman"/>
          <w:sz w:val="24"/>
          <w:szCs w:val="24"/>
        </w:rPr>
        <w:t xml:space="preserve"> Pattern: </w:t>
      </w:r>
      <w:r w:rsidR="0076055F">
        <w:rPr>
          <w:rFonts w:ascii="Times New Roman" w:hAnsi="Times New Roman" w:cs="Times New Roman"/>
          <w:sz w:val="24"/>
          <w:szCs w:val="24"/>
        </w:rPr>
        <w:t>Strategy</w:t>
      </w:r>
      <w:r>
        <w:rPr>
          <w:rFonts w:ascii="Times New Roman" w:hAnsi="Times New Roman" w:cs="Times New Roman"/>
          <w:sz w:val="24"/>
          <w:szCs w:val="24"/>
        </w:rPr>
        <w:t xml:space="preserve"> Pattern</w:t>
      </w:r>
    </w:p>
    <w:p w14:paraId="6C45EF8B" w14:textId="484C05B3" w:rsidR="00A3728B" w:rsidRPr="00542A47" w:rsidRDefault="00F155DD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02F5BEC8" wp14:editId="42038623">
            <wp:extent cx="5943600" cy="1985645"/>
            <wp:effectExtent l="0" t="0" r="0" b="0"/>
            <wp:docPr id="8" name="Picture 8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9856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A3728B" w:rsidRPr="00542A4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B90459" w14:textId="77777777" w:rsidR="00EC2A13" w:rsidRDefault="00EC2A13" w:rsidP="00477B73">
      <w:pPr>
        <w:spacing w:after="0" w:line="240" w:lineRule="auto"/>
      </w:pPr>
      <w:r>
        <w:separator/>
      </w:r>
    </w:p>
  </w:endnote>
  <w:endnote w:type="continuationSeparator" w:id="0">
    <w:p w14:paraId="4F6CC9ED" w14:textId="77777777" w:rsidR="00EC2A13" w:rsidRDefault="00EC2A13" w:rsidP="00477B7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DA1362" w14:textId="77777777" w:rsidR="00EC2A13" w:rsidRDefault="00EC2A13" w:rsidP="00477B73">
      <w:pPr>
        <w:spacing w:after="0" w:line="240" w:lineRule="auto"/>
      </w:pPr>
      <w:r>
        <w:separator/>
      </w:r>
    </w:p>
  </w:footnote>
  <w:footnote w:type="continuationSeparator" w:id="0">
    <w:p w14:paraId="7BDA260F" w14:textId="77777777" w:rsidR="00EC2A13" w:rsidRDefault="00EC2A13" w:rsidP="00477B73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Q0N7K0MDUxM7MwMbJQ0lEKTi0uzszPAykwqQUAshC/CiwAAAA="/>
  </w:docVars>
  <w:rsids>
    <w:rsidRoot w:val="00123EFD"/>
    <w:rsid w:val="00123EFD"/>
    <w:rsid w:val="001649EE"/>
    <w:rsid w:val="00201C46"/>
    <w:rsid w:val="00234555"/>
    <w:rsid w:val="00241239"/>
    <w:rsid w:val="003C16FF"/>
    <w:rsid w:val="004476B4"/>
    <w:rsid w:val="00477B73"/>
    <w:rsid w:val="00507975"/>
    <w:rsid w:val="00542A47"/>
    <w:rsid w:val="0076055F"/>
    <w:rsid w:val="0079711A"/>
    <w:rsid w:val="00825BD1"/>
    <w:rsid w:val="008B1277"/>
    <w:rsid w:val="009421B3"/>
    <w:rsid w:val="00954076"/>
    <w:rsid w:val="00A3728B"/>
    <w:rsid w:val="00BF7856"/>
    <w:rsid w:val="00DE3760"/>
    <w:rsid w:val="00E10174"/>
    <w:rsid w:val="00E45CC3"/>
    <w:rsid w:val="00EC2A13"/>
    <w:rsid w:val="00ED1CBD"/>
    <w:rsid w:val="00F155DD"/>
    <w:rsid w:val="00F76583"/>
    <w:rsid w:val="00FB696A"/>
    <w:rsid w:val="00FD4BAD"/>
    <w:rsid w:val="00FE39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24D08A"/>
  <w15:chartTrackingRefBased/>
  <w15:docId w15:val="{B79219D4-587B-4051-9811-2A84859838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77B7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77B73"/>
  </w:style>
  <w:style w:type="paragraph" w:styleId="Footer">
    <w:name w:val="footer"/>
    <w:basedOn w:val="Normal"/>
    <w:link w:val="FooterChar"/>
    <w:uiPriority w:val="99"/>
    <w:unhideWhenUsed/>
    <w:rsid w:val="00477B7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77B7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27</Words>
  <Characters>15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izabeth Oyebade</dc:creator>
  <cp:keywords/>
  <dc:description/>
  <cp:lastModifiedBy>Elizabeth Oyebade</cp:lastModifiedBy>
  <cp:revision>2</cp:revision>
  <dcterms:created xsi:type="dcterms:W3CDTF">2022-08-06T22:33:00Z</dcterms:created>
  <dcterms:modified xsi:type="dcterms:W3CDTF">2022-08-06T22:33:00Z</dcterms:modified>
</cp:coreProperties>
</file>